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68AE22" w14:textId="24CFD76C" w:rsidR="00037A87" w:rsidRDefault="00037A87" w:rsidP="008B1B84">
      <w:pPr>
        <w:rPr>
          <w:iCs/>
          <w:u w:val="single"/>
        </w:rPr>
      </w:pPr>
      <w:r w:rsidRPr="00037A87">
        <w:rPr>
          <w:iCs/>
          <w:u w:val="single"/>
        </w:rPr>
        <w:t>In Maddie’s Suitcase</w:t>
      </w:r>
    </w:p>
    <w:p w14:paraId="2B9EA0A4" w14:textId="5C337339" w:rsidR="000A6FC6" w:rsidRPr="000A6FC6" w:rsidRDefault="000A6FC6" w:rsidP="00037A87">
      <w:pPr>
        <w:rPr>
          <w:rFonts w:eastAsia="Times New Roman"/>
          <w:b/>
          <w:bCs/>
          <w:color w:val="000000"/>
        </w:rPr>
      </w:pPr>
      <w:r w:rsidRPr="008B1B84">
        <w:rPr>
          <w:rFonts w:eastAsia="Times New Roman"/>
          <w:b/>
          <w:bCs/>
          <w:color w:val="000000"/>
        </w:rPr>
        <w:t>2 Tb flash drive</w:t>
      </w:r>
    </w:p>
    <w:p w14:paraId="4EC45E92" w14:textId="577B2DF3" w:rsidR="00037A87" w:rsidRPr="008B1B84" w:rsidRDefault="00037A87" w:rsidP="00037A87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color w:val="000000"/>
        </w:rPr>
        <w:t xml:space="preserve">Rite-N-Rain </w:t>
      </w:r>
      <w:r w:rsidRPr="00037A87">
        <w:rPr>
          <w:rFonts w:eastAsia="Times New Roman"/>
          <w:color w:val="000000"/>
        </w:rPr>
        <w:t>p</w:t>
      </w:r>
      <w:r w:rsidRPr="008B1B84">
        <w:rPr>
          <w:rFonts w:eastAsia="Times New Roman"/>
          <w:color w:val="000000"/>
        </w:rPr>
        <w:t>aper</w:t>
      </w:r>
    </w:p>
    <w:p w14:paraId="67FB3548" w14:textId="0628EA79" w:rsidR="00037A87" w:rsidRDefault="00037A87" w:rsidP="00037A87">
      <w:pPr>
        <w:jc w:val="both"/>
        <w:rPr>
          <w:iCs/>
          <w:u w:val="single"/>
        </w:rPr>
      </w:pPr>
      <w:r w:rsidRPr="00037A87">
        <w:rPr>
          <w:rFonts w:eastAsia="Times New Roman"/>
          <w:color w:val="000000"/>
        </w:rPr>
        <w:t>Extra t</w:t>
      </w:r>
      <w:r w:rsidRPr="008B1B84">
        <w:rPr>
          <w:rFonts w:eastAsia="Times New Roman"/>
          <w:color w:val="000000"/>
        </w:rPr>
        <w:t>rash bags</w:t>
      </w:r>
    </w:p>
    <w:p w14:paraId="771E13D5" w14:textId="454C93EA" w:rsidR="000A6FC6" w:rsidRDefault="000A6FC6" w:rsidP="00037A87">
      <w:pPr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Tube rack</w:t>
      </w:r>
    </w:p>
    <w:p w14:paraId="25D3590B" w14:textId="4A00AC6C" w:rsidR="000A6FC6" w:rsidRDefault="000A6FC6" w:rsidP="00037A87">
      <w:pPr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Hose clamps</w:t>
      </w:r>
    </w:p>
    <w:p w14:paraId="1B08346C" w14:textId="77777777" w:rsidR="00037A87" w:rsidRPr="00037A87" w:rsidRDefault="00037A87" w:rsidP="008B1B84">
      <w:pPr>
        <w:rPr>
          <w:iCs/>
          <w:u w:val="single"/>
        </w:rPr>
      </w:pPr>
    </w:p>
    <w:p w14:paraId="7DE80BC7" w14:textId="73E89102" w:rsidR="00C66CD6" w:rsidRPr="00C66CD6" w:rsidRDefault="00C66CD6" w:rsidP="008B1B84">
      <w:pPr>
        <w:rPr>
          <w:iCs/>
          <w:u w:val="single"/>
        </w:rPr>
      </w:pPr>
      <w:r w:rsidRPr="00C66CD6">
        <w:rPr>
          <w:iCs/>
          <w:u w:val="single"/>
        </w:rPr>
        <w:t>Action Packer #1</w:t>
      </w:r>
    </w:p>
    <w:p w14:paraId="5F3B0913" w14:textId="76D81915" w:rsidR="00C66CD6" w:rsidRDefault="00C66CD6" w:rsidP="00C66CD6">
      <w:pPr>
        <w:rPr>
          <w:rFonts w:eastAsia="Times New Roman"/>
          <w:color w:val="000000"/>
        </w:rPr>
      </w:pPr>
      <w:r w:rsidRPr="008B1B84">
        <w:rPr>
          <w:rFonts w:eastAsia="Times New Roman"/>
          <w:b/>
          <w:bCs/>
          <w:color w:val="000000"/>
        </w:rPr>
        <w:t>Peristaltic pump</w:t>
      </w:r>
      <w:r w:rsidRPr="008B1B84">
        <w:rPr>
          <w:rFonts w:eastAsia="Times New Roman"/>
          <w:color w:val="000000"/>
        </w:rPr>
        <w:t xml:space="preserve"> (2)</w:t>
      </w:r>
    </w:p>
    <w:p w14:paraId="5B472C25" w14:textId="54756879" w:rsidR="00C66CD6" w:rsidRDefault="00C66CD6" w:rsidP="00C66CD6">
      <w:pPr>
        <w:rPr>
          <w:rFonts w:eastAsia="Times New Roman"/>
          <w:color w:val="000000"/>
        </w:rPr>
      </w:pPr>
    </w:p>
    <w:p w14:paraId="3735CC6A" w14:textId="0AB35CA7" w:rsidR="00C66CD6" w:rsidRPr="00C66CD6" w:rsidRDefault="00C66CD6" w:rsidP="00C66CD6">
      <w:pPr>
        <w:rPr>
          <w:rFonts w:eastAsia="Times New Roman"/>
          <w:color w:val="000000"/>
          <w:u w:val="single"/>
        </w:rPr>
      </w:pPr>
      <w:r w:rsidRPr="00C66CD6">
        <w:rPr>
          <w:rFonts w:eastAsia="Times New Roman"/>
          <w:color w:val="000000"/>
          <w:u w:val="single"/>
        </w:rPr>
        <w:t>Action Packer #2</w:t>
      </w:r>
    </w:p>
    <w:p w14:paraId="4160382F" w14:textId="13EDF568" w:rsidR="00C66CD6" w:rsidRPr="008B1B84" w:rsidRDefault="00C66CD6" w:rsidP="00C66CD6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b/>
          <w:bCs/>
          <w:color w:val="000000"/>
        </w:rPr>
        <w:t>1 L brown Nalgene bottles</w:t>
      </w:r>
      <w:r w:rsidRPr="008B1B84">
        <w:rPr>
          <w:rFonts w:eastAsia="Times New Roman"/>
          <w:color w:val="000000"/>
        </w:rPr>
        <w:t xml:space="preserve"> (Quantity: </w:t>
      </w:r>
      <w:r>
        <w:rPr>
          <w:rFonts w:eastAsia="Times New Roman"/>
          <w:color w:val="000000"/>
        </w:rPr>
        <w:t>~40</w:t>
      </w:r>
      <w:r w:rsidRPr="008B1B84">
        <w:rPr>
          <w:rFonts w:eastAsia="Times New Roman"/>
          <w:color w:val="000000"/>
        </w:rPr>
        <w:t>)</w:t>
      </w:r>
    </w:p>
    <w:p w14:paraId="23584575" w14:textId="0C6D5FF1" w:rsidR="00C66CD6" w:rsidRDefault="00C66CD6" w:rsidP="00C66CD6">
      <w:pPr>
        <w:rPr>
          <w:rFonts w:eastAsia="Times New Roman"/>
          <w:color w:val="000000"/>
        </w:rPr>
      </w:pPr>
      <w:r w:rsidRPr="008B1B84">
        <w:rPr>
          <w:rFonts w:eastAsia="Times New Roman"/>
          <w:b/>
          <w:bCs/>
          <w:color w:val="000000"/>
        </w:rPr>
        <w:t>1 L brown Nalgene bottles with RO for NC</w:t>
      </w:r>
      <w:r w:rsidRPr="008B1B84">
        <w:rPr>
          <w:rFonts w:eastAsia="Times New Roman"/>
          <w:color w:val="000000"/>
        </w:rPr>
        <w:t xml:space="preserve"> (Quantity: 6)</w:t>
      </w:r>
    </w:p>
    <w:p w14:paraId="5B064A22" w14:textId="3539223B" w:rsidR="00C66CD6" w:rsidRDefault="00C66CD6" w:rsidP="00C66CD6">
      <w:pPr>
        <w:rPr>
          <w:rFonts w:eastAsia="Times New Roman"/>
          <w:color w:val="000000"/>
        </w:rPr>
      </w:pPr>
    </w:p>
    <w:p w14:paraId="7F338B7E" w14:textId="32A248E7" w:rsidR="00C66CD6" w:rsidRPr="00C66CD6" w:rsidRDefault="00C66CD6" w:rsidP="00C66CD6">
      <w:pPr>
        <w:rPr>
          <w:rFonts w:eastAsia="Times New Roman"/>
          <w:color w:val="000000"/>
          <w:u w:val="single"/>
        </w:rPr>
      </w:pPr>
      <w:r w:rsidRPr="00C66CD6">
        <w:rPr>
          <w:rFonts w:eastAsia="Times New Roman"/>
          <w:color w:val="000000"/>
          <w:u w:val="single"/>
        </w:rPr>
        <w:t>Action Packer #3</w:t>
      </w:r>
    </w:p>
    <w:p w14:paraId="3A5310CC" w14:textId="77777777" w:rsidR="00C66CD6" w:rsidRPr="008B1B84" w:rsidRDefault="00C66CD6" w:rsidP="00C66CD6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b/>
          <w:bCs/>
          <w:color w:val="000000"/>
        </w:rPr>
        <w:t>255 sterivex filters</w:t>
      </w:r>
      <w:r w:rsidRPr="008B1B84">
        <w:rPr>
          <w:rFonts w:eastAsia="Times New Roman"/>
          <w:color w:val="000000"/>
        </w:rPr>
        <w:t xml:space="preserve"> (18 boxes)</w:t>
      </w:r>
    </w:p>
    <w:p w14:paraId="1FB82ADE" w14:textId="77777777" w:rsidR="00C66CD6" w:rsidRPr="008B1B84" w:rsidRDefault="00C66CD6" w:rsidP="00C66CD6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b/>
          <w:bCs/>
          <w:color w:val="000000"/>
        </w:rPr>
        <w:t>510 end caps</w:t>
      </w:r>
      <w:r w:rsidRPr="008B1B84">
        <w:rPr>
          <w:rFonts w:eastAsia="Times New Roman"/>
          <w:color w:val="000000"/>
        </w:rPr>
        <w:t xml:space="preserve"> (6 boxes) </w:t>
      </w:r>
    </w:p>
    <w:p w14:paraId="0454B699" w14:textId="18A3189E" w:rsidR="00C66CD6" w:rsidRDefault="00C66CD6" w:rsidP="00C66CD6">
      <w:pPr>
        <w:rPr>
          <w:rFonts w:eastAsia="Times New Roman"/>
          <w:color w:val="000000"/>
        </w:rPr>
      </w:pPr>
      <w:r w:rsidRPr="008B1B84">
        <w:rPr>
          <w:rFonts w:eastAsia="Times New Roman"/>
          <w:color w:val="000000"/>
        </w:rPr>
        <w:t>Syringes (1 box 50 mL, 1 box 5 mL)</w:t>
      </w:r>
    </w:p>
    <w:p w14:paraId="0865044A" w14:textId="77777777" w:rsidR="00037A87" w:rsidRPr="008B1B84" w:rsidRDefault="00037A87" w:rsidP="00037A87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color w:val="000000"/>
        </w:rPr>
        <w:t>Kim wipes (2 boxes)</w:t>
      </w:r>
    </w:p>
    <w:p w14:paraId="16D38310" w14:textId="40EDD131" w:rsidR="00C66CD6" w:rsidRDefault="00C66CD6" w:rsidP="00C66CD6">
      <w:pPr>
        <w:rPr>
          <w:rFonts w:eastAsia="Times New Roman"/>
          <w:color w:val="000000"/>
        </w:rPr>
      </w:pPr>
    </w:p>
    <w:p w14:paraId="7E7F14D2" w14:textId="7288A611" w:rsidR="00C66CD6" w:rsidRPr="00C66CD6" w:rsidRDefault="00C66CD6" w:rsidP="00C66CD6">
      <w:pPr>
        <w:rPr>
          <w:rFonts w:eastAsia="Times New Roman"/>
          <w:color w:val="000000"/>
          <w:u w:val="single"/>
        </w:rPr>
      </w:pPr>
      <w:r w:rsidRPr="00C66CD6">
        <w:rPr>
          <w:rFonts w:eastAsia="Times New Roman"/>
          <w:color w:val="000000"/>
          <w:u w:val="single"/>
        </w:rPr>
        <w:t>Action Packer #4</w:t>
      </w:r>
    </w:p>
    <w:p w14:paraId="441DAA12" w14:textId="77777777" w:rsidR="000A6FC6" w:rsidRPr="008B1B84" w:rsidRDefault="000A6FC6" w:rsidP="000A6FC6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b/>
          <w:bCs/>
          <w:color w:val="000000"/>
        </w:rPr>
        <w:t xml:space="preserve">Pump accessory bag (charger, etc.) </w:t>
      </w:r>
      <w:r w:rsidRPr="008B1B84">
        <w:rPr>
          <w:rFonts w:eastAsia="Times New Roman"/>
          <w:color w:val="000000"/>
        </w:rPr>
        <w:t>(2)</w:t>
      </w:r>
    </w:p>
    <w:p w14:paraId="393BBF10" w14:textId="11B91A18" w:rsidR="000A6FC6" w:rsidRDefault="000A6FC6" w:rsidP="00C66CD6">
      <w:pPr>
        <w:rPr>
          <w:rFonts w:eastAsia="Times New Roman"/>
          <w:color w:val="000000"/>
        </w:rPr>
      </w:pPr>
      <w:r w:rsidRPr="008B1B84">
        <w:rPr>
          <w:rFonts w:eastAsia="Times New Roman"/>
          <w:color w:val="000000"/>
        </w:rPr>
        <w:t>Whirlpaks (Quantity: 255)</w:t>
      </w:r>
    </w:p>
    <w:p w14:paraId="69C14561" w14:textId="62F056B8" w:rsidR="00C66CD6" w:rsidRPr="008B1B84" w:rsidRDefault="00C66CD6" w:rsidP="00C66CD6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color w:val="000000"/>
        </w:rPr>
        <w:t>Gloves (3 L boxes)</w:t>
      </w:r>
    </w:p>
    <w:p w14:paraId="368F8F94" w14:textId="24419BFA" w:rsidR="00C66CD6" w:rsidRDefault="00C66CD6" w:rsidP="00C66CD6">
      <w:pPr>
        <w:rPr>
          <w:rFonts w:eastAsia="Times New Roman"/>
          <w:color w:val="000000"/>
        </w:rPr>
      </w:pPr>
      <w:r w:rsidRPr="008B1B84">
        <w:rPr>
          <w:rFonts w:eastAsia="Times New Roman"/>
          <w:color w:val="000000"/>
        </w:rPr>
        <w:t>Table bench cloth</w:t>
      </w:r>
    </w:p>
    <w:p w14:paraId="1ACDF252" w14:textId="77777777" w:rsidR="00C66CD6" w:rsidRPr="008B1B84" w:rsidRDefault="00C66CD6" w:rsidP="00C66CD6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color w:val="000000"/>
        </w:rPr>
        <w:t>Zip ties (small/large)</w:t>
      </w:r>
    </w:p>
    <w:p w14:paraId="61BF83D3" w14:textId="2C074C41" w:rsidR="00C66CD6" w:rsidRPr="008B1B84" w:rsidRDefault="00C66CD6" w:rsidP="00C66CD6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color w:val="000000"/>
        </w:rPr>
        <w:t>String</w:t>
      </w:r>
      <w:r w:rsidR="000A6FC6">
        <w:rPr>
          <w:rFonts w:eastAsia="Times New Roman"/>
          <w:color w:val="000000"/>
        </w:rPr>
        <w:t xml:space="preserve"> and bungees</w:t>
      </w:r>
    </w:p>
    <w:p w14:paraId="793DC87B" w14:textId="56647817" w:rsidR="00C66CD6" w:rsidRDefault="001E3D63" w:rsidP="00C66CD6">
      <w:pPr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>Aluminum</w:t>
      </w:r>
      <w:r w:rsidR="00C66CD6">
        <w:rPr>
          <w:rFonts w:eastAsia="Times New Roman"/>
          <w:color w:val="000000"/>
        </w:rPr>
        <w:t xml:space="preserve"> foil (1 box) </w:t>
      </w:r>
    </w:p>
    <w:p w14:paraId="607B04E7" w14:textId="15E421B5" w:rsidR="00C66CD6" w:rsidRPr="008B1B84" w:rsidRDefault="00C66CD6" w:rsidP="00C66CD6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color w:val="000000"/>
        </w:rPr>
        <w:t>Notebook</w:t>
      </w:r>
      <w:r w:rsidR="001E3D63" w:rsidRPr="001E3D63">
        <w:rPr>
          <w:rFonts w:eastAsia="Times New Roman"/>
          <w:color w:val="000000"/>
        </w:rPr>
        <w:t>s</w:t>
      </w:r>
      <w:r w:rsidRPr="008B1B84">
        <w:rPr>
          <w:rFonts w:eastAsia="Times New Roman"/>
          <w:color w:val="000000"/>
        </w:rPr>
        <w:t xml:space="preserve"> (3; S/M/L)</w:t>
      </w:r>
    </w:p>
    <w:p w14:paraId="6A77EDC7" w14:textId="77777777" w:rsidR="00C66CD6" w:rsidRPr="008B1B84" w:rsidRDefault="00C66CD6" w:rsidP="00C66CD6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color w:val="000000"/>
        </w:rPr>
        <w:t>Paper towels (3 rolls)</w:t>
      </w:r>
    </w:p>
    <w:p w14:paraId="15E9DFA9" w14:textId="08EFD0C6" w:rsidR="00C66CD6" w:rsidRDefault="00C66CD6" w:rsidP="00C66CD6">
      <w:pPr>
        <w:rPr>
          <w:rFonts w:eastAsia="Times New Roman"/>
          <w:color w:val="000000"/>
        </w:rPr>
      </w:pPr>
      <w:r w:rsidRPr="008B1B84">
        <w:rPr>
          <w:rFonts w:eastAsia="Times New Roman"/>
          <w:color w:val="000000"/>
        </w:rPr>
        <w:t xml:space="preserve">Tupperware </w:t>
      </w:r>
      <w:r w:rsidR="001E3D63">
        <w:rPr>
          <w:rFonts w:eastAsia="Times New Roman"/>
          <w:color w:val="000000"/>
        </w:rPr>
        <w:t>s</w:t>
      </w:r>
      <w:r w:rsidRPr="008B1B84">
        <w:rPr>
          <w:rFonts w:eastAsia="Times New Roman"/>
          <w:color w:val="000000"/>
        </w:rPr>
        <w:t xml:space="preserve">torage </w:t>
      </w:r>
      <w:r w:rsidR="001E3D63">
        <w:rPr>
          <w:rFonts w:eastAsia="Times New Roman"/>
          <w:color w:val="000000"/>
        </w:rPr>
        <w:t>b</w:t>
      </w:r>
      <w:r w:rsidRPr="008B1B84">
        <w:rPr>
          <w:rFonts w:eastAsia="Times New Roman"/>
          <w:color w:val="000000"/>
        </w:rPr>
        <w:t>oxes (2)</w:t>
      </w:r>
    </w:p>
    <w:p w14:paraId="2B6253BD" w14:textId="763349FB" w:rsidR="00C66CD6" w:rsidRPr="00037A87" w:rsidRDefault="00C66CD6" w:rsidP="00C66CD6">
      <w:pPr>
        <w:rPr>
          <w:rFonts w:eastAsia="Times New Roman"/>
          <w:color w:val="000000"/>
        </w:rPr>
      </w:pPr>
      <w:r w:rsidRPr="008B1B84">
        <w:rPr>
          <w:rFonts w:eastAsia="Times New Roman"/>
          <w:color w:val="000000"/>
        </w:rPr>
        <w:t>Ziplock bags (2 boxes of 60)</w:t>
      </w:r>
    </w:p>
    <w:p w14:paraId="215C3036" w14:textId="77777777" w:rsidR="00037A87" w:rsidRPr="008B1B84" w:rsidRDefault="00037A87" w:rsidP="00037A87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color w:val="000000"/>
        </w:rPr>
        <w:t>Writing utensils and labels/labeling supplies (in plastic bag)</w:t>
      </w:r>
    </w:p>
    <w:p w14:paraId="17297BEB" w14:textId="77777777" w:rsidR="00037A87" w:rsidRPr="008B1B84" w:rsidRDefault="00037A87" w:rsidP="00037A87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color w:val="000000"/>
        </w:rPr>
        <w:t>Safety goggles (1)</w:t>
      </w:r>
    </w:p>
    <w:p w14:paraId="2D839175" w14:textId="11A3486C" w:rsidR="00037A87" w:rsidRPr="008B1B84" w:rsidRDefault="00037A87" w:rsidP="00037A87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color w:val="000000"/>
        </w:rPr>
        <w:t>Forceps/tweezers </w:t>
      </w:r>
      <w:r w:rsidR="000A6FC6">
        <w:rPr>
          <w:rFonts w:eastAsia="Times New Roman"/>
          <w:color w:val="000000"/>
        </w:rPr>
        <w:t>and razor blades</w:t>
      </w:r>
    </w:p>
    <w:p w14:paraId="4F04DC1E" w14:textId="58ED80D0" w:rsidR="000A6FC6" w:rsidRPr="008B1B84" w:rsidRDefault="000A6FC6" w:rsidP="000A6FC6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b/>
          <w:bCs/>
          <w:color w:val="000000"/>
        </w:rPr>
        <w:t xml:space="preserve">P1000 and tips </w:t>
      </w:r>
      <w:r w:rsidRPr="008B1B84">
        <w:rPr>
          <w:rFonts w:eastAsia="Times New Roman"/>
          <w:color w:val="000000"/>
        </w:rPr>
        <w:t>(6 boxes)</w:t>
      </w:r>
    </w:p>
    <w:p w14:paraId="087D3827" w14:textId="2A739DE8" w:rsidR="000A6FC6" w:rsidRDefault="000A6FC6" w:rsidP="000A6FC6">
      <w:pPr>
        <w:rPr>
          <w:rFonts w:eastAsia="Times New Roman"/>
          <w:color w:val="000000"/>
        </w:rPr>
      </w:pPr>
      <w:r w:rsidRPr="008B1B84">
        <w:rPr>
          <w:rFonts w:eastAsia="Times New Roman"/>
          <w:color w:val="000000"/>
        </w:rPr>
        <w:t>Parafilm</w:t>
      </w:r>
    </w:p>
    <w:p w14:paraId="307D87CD" w14:textId="5ACF97FE" w:rsidR="001E3D63" w:rsidRPr="008B1B84" w:rsidRDefault="001E3D63" w:rsidP="000A6FC6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color w:val="000000"/>
        </w:rPr>
        <w:t>Female luer to ¼” barb connector (handful added)</w:t>
      </w:r>
    </w:p>
    <w:p w14:paraId="1CC432E8" w14:textId="4290A941" w:rsidR="000A6FC6" w:rsidRPr="008B1B84" w:rsidRDefault="000A6FC6" w:rsidP="00037A87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color w:val="000000"/>
        </w:rPr>
        <w:t>Caulking gun (backup if pump fails) </w:t>
      </w:r>
    </w:p>
    <w:p w14:paraId="0EC15B1C" w14:textId="34EAAC9F" w:rsidR="00037A87" w:rsidRDefault="00037A87" w:rsidP="00037A87">
      <w:pPr>
        <w:rPr>
          <w:rFonts w:eastAsia="Times New Roman"/>
          <w:color w:val="000000"/>
        </w:rPr>
      </w:pPr>
      <w:r w:rsidRPr="008B1B84">
        <w:rPr>
          <w:rFonts w:eastAsia="Times New Roman"/>
          <w:color w:val="000000"/>
        </w:rPr>
        <w:t>Lab coat</w:t>
      </w:r>
    </w:p>
    <w:p w14:paraId="55EC98CF" w14:textId="77777777" w:rsidR="000A6FC6" w:rsidRPr="008B1B84" w:rsidRDefault="000A6FC6" w:rsidP="000A6FC6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b/>
          <w:bCs/>
          <w:color w:val="000000"/>
        </w:rPr>
        <w:t>Bottle for RO water</w:t>
      </w:r>
      <w:r w:rsidRPr="008B1B84">
        <w:rPr>
          <w:rFonts w:eastAsia="Times New Roman"/>
          <w:color w:val="000000"/>
        </w:rPr>
        <w:t xml:space="preserve"> (already sterilized)</w:t>
      </w:r>
    </w:p>
    <w:p w14:paraId="70AF304A" w14:textId="77777777" w:rsidR="000A6FC6" w:rsidRPr="008B1B84" w:rsidRDefault="000A6FC6" w:rsidP="000A6FC6">
      <w:pPr>
        <w:rPr>
          <w:rFonts w:ascii="Times New Roman" w:eastAsia="Times New Roman" w:hAnsi="Times New Roman" w:cs="Times New Roman"/>
          <w:b/>
          <w:bCs/>
        </w:rPr>
      </w:pPr>
      <w:r w:rsidRPr="008B1B84">
        <w:rPr>
          <w:rFonts w:eastAsia="Times New Roman"/>
          <w:b/>
          <w:bCs/>
          <w:color w:val="000000"/>
        </w:rPr>
        <w:t>Bottle for ethanol</w:t>
      </w:r>
    </w:p>
    <w:p w14:paraId="0BDC77BA" w14:textId="5D53E55B" w:rsidR="000A6FC6" w:rsidRPr="001E3D63" w:rsidRDefault="000A6FC6" w:rsidP="000A6FC6">
      <w:pPr>
        <w:rPr>
          <w:rFonts w:eastAsia="Times New Roman"/>
          <w:b/>
          <w:bCs/>
          <w:color w:val="000000"/>
        </w:rPr>
      </w:pPr>
      <w:r w:rsidRPr="008B1B84">
        <w:rPr>
          <w:rFonts w:eastAsia="Times New Roman"/>
          <w:b/>
          <w:bCs/>
          <w:color w:val="000000"/>
        </w:rPr>
        <w:t>Bottle for bleach</w:t>
      </w:r>
    </w:p>
    <w:p w14:paraId="43624013" w14:textId="77777777" w:rsidR="000A6FC6" w:rsidRDefault="000A6FC6" w:rsidP="00037A87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color w:val="000000"/>
        </w:rPr>
        <w:t>95% ethanol (40 mL aliquots) (Quantity: 18)</w:t>
      </w:r>
    </w:p>
    <w:p w14:paraId="08AFBE26" w14:textId="75E09287" w:rsidR="00037A87" w:rsidRPr="008B1B84" w:rsidRDefault="00037A87" w:rsidP="00037A87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color w:val="000000"/>
        </w:rPr>
        <w:lastRenderedPageBreak/>
        <w:t xml:space="preserve">25 pre-filled 50 ml falcon tubes (30-35 mL) </w:t>
      </w:r>
      <w:r w:rsidR="000A6FC6">
        <w:rPr>
          <w:rFonts w:eastAsia="Times New Roman"/>
          <w:color w:val="000000"/>
        </w:rPr>
        <w:t>– Plankton Sampling Supplies</w:t>
      </w:r>
    </w:p>
    <w:p w14:paraId="591E734C" w14:textId="148D78E9" w:rsidR="00037A87" w:rsidRPr="008B1B84" w:rsidRDefault="00037A87" w:rsidP="00037A87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color w:val="000000"/>
        </w:rPr>
        <w:t>2-3 Metal spatula</w:t>
      </w:r>
      <w:r w:rsidR="000A6FC6">
        <w:rPr>
          <w:rFonts w:eastAsia="Times New Roman"/>
          <w:color w:val="000000"/>
        </w:rPr>
        <w:t xml:space="preserve"> </w:t>
      </w:r>
      <w:r w:rsidR="000A6FC6">
        <w:rPr>
          <w:rFonts w:eastAsia="Times New Roman"/>
          <w:color w:val="000000"/>
        </w:rPr>
        <w:t>– Plankton Sampling Supplies</w:t>
      </w:r>
    </w:p>
    <w:p w14:paraId="003A0CFF" w14:textId="2A322CCA" w:rsidR="00037A87" w:rsidRDefault="00037A87" w:rsidP="00037A87">
      <w:pPr>
        <w:rPr>
          <w:rFonts w:eastAsia="Times New Roman"/>
          <w:color w:val="000000"/>
        </w:rPr>
      </w:pPr>
      <w:r w:rsidRPr="008B1B84">
        <w:rPr>
          <w:rFonts w:eastAsia="Times New Roman"/>
          <w:b/>
          <w:bCs/>
          <w:color w:val="000000"/>
        </w:rPr>
        <w:t>Sieve</w:t>
      </w:r>
      <w:r w:rsidRPr="008B1B84">
        <w:rPr>
          <w:rFonts w:eastAsia="Times New Roman"/>
          <w:color w:val="000000"/>
        </w:rPr>
        <w:t xml:space="preserve"> (300 </w:t>
      </w:r>
      <w:r w:rsidRPr="008B1B84">
        <w:rPr>
          <w:rFonts w:eastAsia="Times New Roman"/>
          <w:color w:val="202124"/>
        </w:rPr>
        <w:t>μm</w:t>
      </w:r>
      <w:r w:rsidRPr="008B1B84">
        <w:rPr>
          <w:rFonts w:eastAsia="Times New Roman"/>
          <w:color w:val="000000"/>
        </w:rPr>
        <w:t>)</w:t>
      </w:r>
      <w:r w:rsidR="000A6FC6">
        <w:rPr>
          <w:rFonts w:eastAsia="Times New Roman"/>
          <w:color w:val="000000"/>
        </w:rPr>
        <w:t xml:space="preserve"> </w:t>
      </w:r>
      <w:r w:rsidR="000A6FC6">
        <w:rPr>
          <w:rFonts w:eastAsia="Times New Roman"/>
          <w:color w:val="000000"/>
        </w:rPr>
        <w:t>– Plankton Sampling Supplies</w:t>
      </w:r>
    </w:p>
    <w:p w14:paraId="5F9A7DD6" w14:textId="77777777" w:rsidR="00D91153" w:rsidRPr="008B1B84" w:rsidRDefault="00D91153" w:rsidP="00037A87">
      <w:pPr>
        <w:rPr>
          <w:rFonts w:ascii="Times New Roman" w:eastAsia="Times New Roman" w:hAnsi="Times New Roman" w:cs="Times New Roman"/>
        </w:rPr>
      </w:pPr>
    </w:p>
    <w:p w14:paraId="1A09C427" w14:textId="77777777" w:rsidR="000A6FC6" w:rsidRPr="00C66CD6" w:rsidRDefault="000A6FC6" w:rsidP="000A6FC6">
      <w:pPr>
        <w:rPr>
          <w:rFonts w:eastAsia="Times New Roman"/>
          <w:color w:val="000000"/>
          <w:u w:val="single"/>
        </w:rPr>
      </w:pPr>
      <w:r w:rsidRPr="00C66CD6">
        <w:rPr>
          <w:rFonts w:eastAsia="Times New Roman"/>
          <w:color w:val="000000"/>
          <w:u w:val="single"/>
        </w:rPr>
        <w:t>Cooler</w:t>
      </w:r>
    </w:p>
    <w:p w14:paraId="03B6DA79" w14:textId="77777777" w:rsidR="000A6FC6" w:rsidRDefault="000A6FC6" w:rsidP="000A6FC6">
      <w:pPr>
        <w:rPr>
          <w:rFonts w:eastAsia="Times New Roman"/>
          <w:color w:val="000000"/>
        </w:rPr>
      </w:pPr>
      <w:r w:rsidRPr="008B1B84">
        <w:rPr>
          <w:rFonts w:eastAsia="Times New Roman"/>
          <w:b/>
          <w:bCs/>
          <w:color w:val="000000"/>
        </w:rPr>
        <w:t>1 L brown Nalgene bottles</w:t>
      </w:r>
      <w:r w:rsidRPr="008B1B84">
        <w:rPr>
          <w:rFonts w:eastAsia="Times New Roman"/>
          <w:color w:val="000000"/>
        </w:rPr>
        <w:t xml:space="preserve"> (Quantity: </w:t>
      </w:r>
      <w:r>
        <w:rPr>
          <w:rFonts w:eastAsia="Times New Roman"/>
          <w:color w:val="000000"/>
        </w:rPr>
        <w:t>~24)</w:t>
      </w:r>
    </w:p>
    <w:p w14:paraId="18E80051" w14:textId="77777777" w:rsidR="000A6FC6" w:rsidRPr="00C66CD6" w:rsidRDefault="000A6FC6" w:rsidP="000A6FC6">
      <w:pPr>
        <w:rPr>
          <w:rFonts w:eastAsia="Times New Roman"/>
          <w:b/>
          <w:bCs/>
          <w:color w:val="000000"/>
        </w:rPr>
      </w:pPr>
      <w:r w:rsidRPr="00C66CD6">
        <w:rPr>
          <w:rFonts w:eastAsia="Times New Roman"/>
          <w:b/>
          <w:bCs/>
          <w:color w:val="000000"/>
        </w:rPr>
        <w:t>Techni Ice Sheets</w:t>
      </w:r>
    </w:p>
    <w:p w14:paraId="1527DA34" w14:textId="68701D56" w:rsidR="00037A87" w:rsidRDefault="00037A87" w:rsidP="00037A87">
      <w:pPr>
        <w:rPr>
          <w:rFonts w:ascii="Times New Roman" w:eastAsia="Times New Roman" w:hAnsi="Times New Roman" w:cs="Times New Roman"/>
        </w:rPr>
      </w:pPr>
    </w:p>
    <w:p w14:paraId="32C40D4E" w14:textId="77777777" w:rsidR="000A6FC6" w:rsidRPr="00D91153" w:rsidRDefault="000A6FC6" w:rsidP="000A6FC6">
      <w:pPr>
        <w:rPr>
          <w:rFonts w:eastAsia="Times New Roman"/>
          <w:color w:val="000000"/>
          <w:u w:val="single"/>
        </w:rPr>
      </w:pPr>
      <w:r w:rsidRPr="00D91153">
        <w:rPr>
          <w:rFonts w:eastAsia="Times New Roman"/>
          <w:color w:val="000000"/>
          <w:u w:val="single"/>
        </w:rPr>
        <w:t>Collapsible Crate</w:t>
      </w:r>
    </w:p>
    <w:p w14:paraId="263F2F05" w14:textId="77777777" w:rsidR="000A6FC6" w:rsidRPr="008B1B84" w:rsidRDefault="000A6FC6" w:rsidP="000A6FC6">
      <w:pPr>
        <w:rPr>
          <w:rFonts w:eastAsia="Times New Roman"/>
        </w:rPr>
      </w:pPr>
      <w:r w:rsidRPr="008B1B84">
        <w:rPr>
          <w:rFonts w:eastAsia="Times New Roman"/>
          <w:color w:val="000000"/>
        </w:rPr>
        <w:t>Clipboard</w:t>
      </w:r>
    </w:p>
    <w:p w14:paraId="60FBA9CE" w14:textId="6EE2DEC8" w:rsidR="000A6FC6" w:rsidRDefault="000A6FC6" w:rsidP="000A6FC6">
      <w:pPr>
        <w:rPr>
          <w:rFonts w:eastAsia="Times New Roman"/>
          <w:color w:val="000000"/>
        </w:rPr>
      </w:pPr>
      <w:r w:rsidRPr="008B1B84">
        <w:rPr>
          <w:rFonts w:eastAsia="Times New Roman"/>
          <w:color w:val="000000"/>
        </w:rPr>
        <w:t>Bleach (2 gallon)</w:t>
      </w:r>
    </w:p>
    <w:p w14:paraId="069DFDEB" w14:textId="77777777" w:rsidR="001E3D63" w:rsidRPr="008B1B84" w:rsidRDefault="001E3D63" w:rsidP="001E3D63">
      <w:pPr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b/>
          <w:bCs/>
          <w:color w:val="000000"/>
        </w:rPr>
        <w:t xml:space="preserve">95% ethanol </w:t>
      </w:r>
      <w:r w:rsidRPr="008B1B84">
        <w:rPr>
          <w:rFonts w:eastAsia="Times New Roman"/>
          <w:color w:val="000000"/>
        </w:rPr>
        <w:t>(2 gallons)</w:t>
      </w:r>
    </w:p>
    <w:p w14:paraId="1089841D" w14:textId="77777777" w:rsidR="001E3D63" w:rsidRDefault="001E3D63" w:rsidP="000A6FC6">
      <w:pPr>
        <w:rPr>
          <w:rFonts w:eastAsia="Times New Roman"/>
          <w:color w:val="000000"/>
        </w:rPr>
      </w:pPr>
    </w:p>
    <w:p w14:paraId="7287DDD8" w14:textId="77777777" w:rsidR="001E3D63" w:rsidRPr="008B1B84" w:rsidRDefault="001E3D63" w:rsidP="001E3D63">
      <w:pPr>
        <w:rPr>
          <w:rFonts w:ascii="Times New Roman" w:eastAsia="Times New Roman" w:hAnsi="Times New Roman" w:cs="Times New Roman"/>
          <w:b/>
          <w:bCs/>
          <w:u w:val="single"/>
        </w:rPr>
      </w:pPr>
      <w:r w:rsidRPr="008B1B84">
        <w:rPr>
          <w:rFonts w:eastAsia="Times New Roman"/>
          <w:b/>
          <w:bCs/>
          <w:color w:val="000000"/>
          <w:u w:val="single"/>
        </w:rPr>
        <w:t>Toolkit</w:t>
      </w:r>
    </w:p>
    <w:p w14:paraId="6156AF63" w14:textId="77777777" w:rsidR="001E3D63" w:rsidRPr="008B1B84" w:rsidRDefault="001E3D63" w:rsidP="001E3D63">
      <w:pPr>
        <w:jc w:val="both"/>
        <w:textAlignment w:val="baseline"/>
        <w:rPr>
          <w:rFonts w:eastAsia="Times New Roman"/>
          <w:b/>
          <w:bCs/>
          <w:color w:val="000000"/>
        </w:rPr>
      </w:pPr>
      <w:r w:rsidRPr="008B1B84">
        <w:rPr>
          <w:rFonts w:eastAsia="Times New Roman"/>
          <w:b/>
          <w:bCs/>
          <w:color w:val="000000"/>
        </w:rPr>
        <w:t>Hose clamps</w:t>
      </w:r>
    </w:p>
    <w:p w14:paraId="559355FC" w14:textId="77777777" w:rsidR="001E3D63" w:rsidRPr="008B1B84" w:rsidRDefault="001E3D63" w:rsidP="001E3D63">
      <w:pPr>
        <w:jc w:val="both"/>
        <w:textAlignment w:val="baseline"/>
        <w:rPr>
          <w:rFonts w:eastAsia="Times New Roman"/>
          <w:b/>
          <w:bCs/>
          <w:color w:val="000000"/>
        </w:rPr>
      </w:pPr>
      <w:r w:rsidRPr="008B1B84">
        <w:rPr>
          <w:rFonts w:eastAsia="Times New Roman"/>
          <w:b/>
          <w:bCs/>
          <w:color w:val="000000"/>
        </w:rPr>
        <w:t>Electrical tape</w:t>
      </w:r>
    </w:p>
    <w:p w14:paraId="10568967" w14:textId="77777777" w:rsidR="001E3D63" w:rsidRPr="008B1B84" w:rsidRDefault="001E3D63" w:rsidP="001E3D63">
      <w:pPr>
        <w:jc w:val="both"/>
        <w:textAlignment w:val="baseline"/>
        <w:rPr>
          <w:rFonts w:eastAsia="Times New Roman"/>
          <w:b/>
          <w:bCs/>
          <w:color w:val="000000"/>
        </w:rPr>
      </w:pPr>
      <w:r w:rsidRPr="008B1B84">
        <w:rPr>
          <w:rFonts w:eastAsia="Times New Roman"/>
          <w:b/>
          <w:bCs/>
          <w:color w:val="000000"/>
        </w:rPr>
        <w:t>Work gloves (L)</w:t>
      </w:r>
    </w:p>
    <w:p w14:paraId="62E1FAA0" w14:textId="77777777" w:rsidR="001E3D63" w:rsidRPr="008B1B84" w:rsidRDefault="001E3D63" w:rsidP="001E3D63">
      <w:pPr>
        <w:jc w:val="both"/>
        <w:textAlignment w:val="baseline"/>
        <w:rPr>
          <w:rFonts w:eastAsia="Times New Roman"/>
          <w:b/>
          <w:bCs/>
          <w:color w:val="000000"/>
        </w:rPr>
      </w:pPr>
      <w:r w:rsidRPr="008B1B84">
        <w:rPr>
          <w:rFonts w:eastAsia="Times New Roman"/>
          <w:b/>
          <w:bCs/>
          <w:color w:val="000000"/>
        </w:rPr>
        <w:t>Wrenches/screwdrivers/pliers/snips</w:t>
      </w:r>
    </w:p>
    <w:p w14:paraId="1258AD89" w14:textId="77777777" w:rsidR="001E3D63" w:rsidRPr="008B1B84" w:rsidRDefault="001E3D63" w:rsidP="001E3D63">
      <w:pPr>
        <w:jc w:val="both"/>
        <w:textAlignment w:val="baseline"/>
        <w:rPr>
          <w:rFonts w:eastAsia="Times New Roman"/>
          <w:b/>
          <w:bCs/>
          <w:color w:val="000000"/>
        </w:rPr>
      </w:pPr>
      <w:r w:rsidRPr="008B1B84">
        <w:rPr>
          <w:rFonts w:eastAsia="Times New Roman"/>
          <w:b/>
          <w:bCs/>
          <w:color w:val="000000"/>
        </w:rPr>
        <w:t>Scissors</w:t>
      </w:r>
    </w:p>
    <w:p w14:paraId="6F061956" w14:textId="77777777" w:rsidR="001E3D63" w:rsidRPr="008B1B84" w:rsidRDefault="001E3D63" w:rsidP="001E3D63">
      <w:pPr>
        <w:jc w:val="both"/>
        <w:textAlignment w:val="baseline"/>
        <w:rPr>
          <w:rFonts w:eastAsia="Times New Roman"/>
          <w:b/>
          <w:bCs/>
          <w:color w:val="000000"/>
        </w:rPr>
      </w:pPr>
      <w:r w:rsidRPr="008B1B84">
        <w:rPr>
          <w:rFonts w:eastAsia="Times New Roman"/>
          <w:b/>
          <w:bCs/>
          <w:color w:val="000000"/>
        </w:rPr>
        <w:t>Box cutter</w:t>
      </w:r>
    </w:p>
    <w:p w14:paraId="5806FDC3" w14:textId="77777777" w:rsidR="001E3D63" w:rsidRPr="008B1B84" w:rsidRDefault="001E3D63" w:rsidP="001E3D63">
      <w:pPr>
        <w:jc w:val="both"/>
        <w:textAlignment w:val="baseline"/>
        <w:rPr>
          <w:rFonts w:eastAsia="Times New Roman"/>
          <w:b/>
          <w:bCs/>
          <w:color w:val="000000"/>
        </w:rPr>
      </w:pPr>
      <w:r w:rsidRPr="008B1B84">
        <w:rPr>
          <w:rFonts w:eastAsia="Times New Roman"/>
          <w:b/>
          <w:bCs/>
          <w:color w:val="000000"/>
        </w:rPr>
        <w:t>Eye bolts</w:t>
      </w:r>
    </w:p>
    <w:p w14:paraId="1F42160E" w14:textId="77777777" w:rsidR="001E3D63" w:rsidRPr="008B1B84" w:rsidRDefault="001E3D63" w:rsidP="001E3D63">
      <w:pPr>
        <w:jc w:val="both"/>
        <w:textAlignment w:val="baseline"/>
        <w:rPr>
          <w:rFonts w:eastAsia="Times New Roman"/>
          <w:b/>
          <w:bCs/>
          <w:color w:val="000000"/>
        </w:rPr>
      </w:pPr>
      <w:r w:rsidRPr="008B1B84">
        <w:rPr>
          <w:rFonts w:eastAsia="Times New Roman"/>
          <w:b/>
          <w:bCs/>
          <w:color w:val="000000"/>
        </w:rPr>
        <w:t>Headlamp</w:t>
      </w:r>
    </w:p>
    <w:p w14:paraId="206F5D60" w14:textId="1DAAB140" w:rsidR="001E3D63" w:rsidRPr="001E3D63" w:rsidRDefault="001E3D63" w:rsidP="001E3D63">
      <w:pPr>
        <w:jc w:val="both"/>
        <w:textAlignment w:val="baseline"/>
        <w:rPr>
          <w:rFonts w:eastAsia="Times New Roman"/>
          <w:b/>
          <w:bCs/>
          <w:color w:val="000000"/>
        </w:rPr>
      </w:pPr>
      <w:r w:rsidRPr="008B1B84">
        <w:rPr>
          <w:rFonts w:eastAsia="Times New Roman"/>
          <w:b/>
          <w:bCs/>
          <w:color w:val="000000"/>
        </w:rPr>
        <w:t>Tape measure</w:t>
      </w:r>
    </w:p>
    <w:p w14:paraId="385EA5AA" w14:textId="22063431" w:rsidR="001E3D63" w:rsidRDefault="001E3D63" w:rsidP="001E3D63">
      <w:pPr>
        <w:jc w:val="both"/>
        <w:textAlignment w:val="baseline"/>
        <w:rPr>
          <w:rFonts w:eastAsia="Times New Roman"/>
          <w:color w:val="000000"/>
        </w:rPr>
      </w:pPr>
    </w:p>
    <w:p w14:paraId="630CEF93" w14:textId="48CA1F6C" w:rsidR="001E3D63" w:rsidRPr="001E3D63" w:rsidRDefault="001E3D63" w:rsidP="001E3D63">
      <w:pPr>
        <w:jc w:val="both"/>
        <w:textAlignment w:val="baseline"/>
        <w:rPr>
          <w:rFonts w:eastAsia="Times New Roman"/>
          <w:color w:val="000000"/>
          <w:u w:val="single"/>
        </w:rPr>
      </w:pPr>
      <w:r w:rsidRPr="001E3D63">
        <w:rPr>
          <w:rFonts w:eastAsia="Times New Roman"/>
          <w:color w:val="000000"/>
          <w:u w:val="single"/>
        </w:rPr>
        <w:t>Buckets (4)</w:t>
      </w:r>
    </w:p>
    <w:p w14:paraId="0D2443AF" w14:textId="0F1AC9B7" w:rsidR="001E3D63" w:rsidRDefault="001E3D63" w:rsidP="001E3D63">
      <w:pPr>
        <w:jc w:val="both"/>
        <w:textAlignment w:val="baseline"/>
        <w:rPr>
          <w:rFonts w:eastAsia="Times New Roman"/>
          <w:color w:val="000000"/>
        </w:rPr>
      </w:pPr>
      <w:r>
        <w:rPr>
          <w:rFonts w:eastAsia="Times New Roman"/>
          <w:color w:val="000000"/>
        </w:rPr>
        <w:t xml:space="preserve">One sterilized and filled with </w:t>
      </w:r>
      <w:r w:rsidRPr="001E3D63">
        <w:rPr>
          <w:rFonts w:eastAsia="Times New Roman"/>
          <w:b/>
          <w:bCs/>
          <w:color w:val="000000"/>
        </w:rPr>
        <w:t>Tubing</w:t>
      </w:r>
      <w:r>
        <w:rPr>
          <w:rFonts w:eastAsia="Times New Roman"/>
          <w:color w:val="000000"/>
        </w:rPr>
        <w:t xml:space="preserve"> (Quantity: lots)</w:t>
      </w:r>
    </w:p>
    <w:p w14:paraId="36C6DE62" w14:textId="064E3870" w:rsidR="001E3D63" w:rsidRDefault="001E3D63" w:rsidP="001E3D63">
      <w:pPr>
        <w:jc w:val="both"/>
        <w:textAlignment w:val="baseline"/>
        <w:rPr>
          <w:rFonts w:eastAsia="Times New Roman"/>
          <w:color w:val="000000"/>
        </w:rPr>
      </w:pPr>
    </w:p>
    <w:p w14:paraId="01D7C435" w14:textId="267A14D3" w:rsidR="001E3D63" w:rsidRPr="008B1B84" w:rsidRDefault="001E3D63" w:rsidP="001E3D63">
      <w:pPr>
        <w:jc w:val="both"/>
        <w:textAlignment w:val="baseline"/>
        <w:rPr>
          <w:rFonts w:eastAsia="Times New Roman"/>
          <w:b/>
          <w:bCs/>
          <w:color w:val="000000"/>
        </w:rPr>
      </w:pPr>
      <w:r w:rsidRPr="001E3D63">
        <w:rPr>
          <w:rFonts w:eastAsia="Times New Roman"/>
          <w:b/>
          <w:bCs/>
          <w:color w:val="000000"/>
        </w:rPr>
        <w:t>RO Carboys (4)</w:t>
      </w:r>
    </w:p>
    <w:p w14:paraId="67B570F3" w14:textId="08F687BC" w:rsidR="00037A87" w:rsidRPr="00037A87" w:rsidRDefault="00037A87" w:rsidP="00037A87">
      <w:pPr>
        <w:rPr>
          <w:rFonts w:eastAsia="Times New Roman"/>
        </w:rPr>
      </w:pPr>
    </w:p>
    <w:p w14:paraId="1EF403C1" w14:textId="77777777" w:rsidR="00D91153" w:rsidRPr="008B1B84" w:rsidRDefault="00D91153" w:rsidP="00D91153">
      <w:pPr>
        <w:ind w:left="720"/>
        <w:rPr>
          <w:rFonts w:ascii="Times New Roman" w:eastAsia="Times New Roman" w:hAnsi="Times New Roman" w:cs="Times New Roman"/>
        </w:rPr>
      </w:pPr>
      <w:r w:rsidRPr="008B1B84">
        <w:rPr>
          <w:rFonts w:eastAsia="Times New Roman"/>
          <w:color w:val="000000"/>
        </w:rPr>
        <w:tab/>
      </w:r>
    </w:p>
    <w:p w14:paraId="084D8D0C" w14:textId="2228BE15" w:rsidR="00C66CD6" w:rsidRPr="00037A87" w:rsidRDefault="00C66CD6" w:rsidP="00C66CD6">
      <w:pPr>
        <w:rPr>
          <w:rFonts w:eastAsia="Times New Roman"/>
          <w:color w:val="000000"/>
        </w:rPr>
      </w:pPr>
    </w:p>
    <w:p w14:paraId="1010F25D" w14:textId="752E9F3E" w:rsidR="00C66CD6" w:rsidRPr="00037A87" w:rsidRDefault="00C66CD6" w:rsidP="00C66CD6">
      <w:pPr>
        <w:rPr>
          <w:rFonts w:eastAsia="Times New Roman"/>
          <w:color w:val="000000"/>
        </w:rPr>
      </w:pPr>
    </w:p>
    <w:p w14:paraId="189FF5FA" w14:textId="77777777" w:rsidR="00C66CD6" w:rsidRPr="008B1B84" w:rsidRDefault="00C66CD6" w:rsidP="00C66CD6">
      <w:pPr>
        <w:rPr>
          <w:rFonts w:ascii="Times New Roman" w:eastAsia="Times New Roman" w:hAnsi="Times New Roman" w:cs="Times New Roman"/>
        </w:rPr>
      </w:pPr>
    </w:p>
    <w:p w14:paraId="3816B392" w14:textId="77777777" w:rsidR="00C66CD6" w:rsidRPr="008B1B84" w:rsidRDefault="00C66CD6" w:rsidP="00C66CD6">
      <w:pPr>
        <w:rPr>
          <w:rFonts w:ascii="Times New Roman" w:eastAsia="Times New Roman" w:hAnsi="Times New Roman" w:cs="Times New Roman"/>
        </w:rPr>
      </w:pPr>
    </w:p>
    <w:p w14:paraId="7E0D79FB" w14:textId="62AD6BCB" w:rsidR="008B1B84" w:rsidRPr="008B1B84" w:rsidRDefault="008B1B84" w:rsidP="001E3D63">
      <w:pPr>
        <w:rPr>
          <w:rFonts w:ascii="Times New Roman" w:eastAsia="Times New Roman" w:hAnsi="Times New Roman" w:cs="Times New Roman"/>
        </w:rPr>
      </w:pPr>
    </w:p>
    <w:p w14:paraId="22583248" w14:textId="77777777" w:rsidR="008B1B84" w:rsidRPr="008B1B84" w:rsidRDefault="008B1B84" w:rsidP="008B1B84">
      <w:pPr>
        <w:rPr>
          <w:rFonts w:ascii="Times New Roman" w:eastAsia="Times New Roman" w:hAnsi="Times New Roman" w:cs="Times New Roman"/>
        </w:rPr>
      </w:pPr>
    </w:p>
    <w:p w14:paraId="0000004D" w14:textId="47EDE5FC" w:rsidR="00BE271A" w:rsidRDefault="00BE271A" w:rsidP="008B1B84">
      <w:pPr>
        <w:rPr>
          <w:b/>
        </w:rPr>
      </w:pPr>
    </w:p>
    <w:sectPr w:rsidR="00BE271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A56A03"/>
    <w:multiLevelType w:val="multilevel"/>
    <w:tmpl w:val="9080FD8A"/>
    <w:lvl w:ilvl="0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36BA410A"/>
    <w:multiLevelType w:val="hybridMultilevel"/>
    <w:tmpl w:val="BE96F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330FF3"/>
    <w:multiLevelType w:val="multilevel"/>
    <w:tmpl w:val="39840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EwMjU1MTOytDQyMDVU0lEKTi0uzszPAykwrAUA/o9DZiwAAAA="/>
  </w:docVars>
  <w:rsids>
    <w:rsidRoot w:val="00BE271A"/>
    <w:rsid w:val="00037A87"/>
    <w:rsid w:val="000A6FC6"/>
    <w:rsid w:val="001E3D63"/>
    <w:rsid w:val="00810D76"/>
    <w:rsid w:val="008B1B84"/>
    <w:rsid w:val="00BE271A"/>
    <w:rsid w:val="00C66CD6"/>
    <w:rsid w:val="00D911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A5C45"/>
  <w15:docId w15:val="{0921C688-ED1E-49D5-AD2B-328768B356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1C6A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9416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94161"/>
    <w:rPr>
      <w:rFonts w:ascii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94161"/>
    <w:rPr>
      <w:rFonts w:ascii="Times New Roman" w:hAnsi="Times New Roman" w:cs="Times New Roman"/>
      <w:sz w:val="20"/>
      <w:szCs w:val="20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8B1B84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apple-tab-span">
    <w:name w:val="apple-tab-span"/>
    <w:basedOn w:val="DefaultParagraphFont"/>
    <w:rsid w:val="008B1B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30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bgbhBfGEZ2dHTND+xH+Im0UORvA==">AMUW2mV+cNLSQDYuAckqhbQwrtFI83CYw8h+bUyHiH695T0sB73UmqPwKZ20jbTPsIlPv+xP7E3KN4keMs7DLuNLsLoCpRxdU24PGIRvAmMPwom8xYuUvz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2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allis</dc:creator>
  <cp:lastModifiedBy>Shannon</cp:lastModifiedBy>
  <cp:revision>2</cp:revision>
  <dcterms:created xsi:type="dcterms:W3CDTF">2021-04-17T00:21:00Z</dcterms:created>
  <dcterms:modified xsi:type="dcterms:W3CDTF">2021-08-30T20:51:00Z</dcterms:modified>
</cp:coreProperties>
</file>